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B77" w:rsidRDefault="007C4B77" w:rsidP="007C4B77">
      <w:pPr>
        <w:jc w:val="both"/>
        <w:rPr>
          <w:rFonts w:asciiTheme="minorHAnsi" w:hAnsiTheme="minorHAnsi"/>
        </w:rPr>
      </w:pPr>
    </w:p>
    <w:p w:rsidR="00117E11" w:rsidRPr="007C4B77" w:rsidRDefault="00F83ECA" w:rsidP="007C4B7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Tomas Bata University in Zlin</w:t>
      </w:r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>Fa</w:t>
      </w:r>
      <w:r w:rsidR="00F83ECA">
        <w:rPr>
          <w:rFonts w:asciiTheme="minorHAnsi" w:hAnsiTheme="minorHAnsi"/>
        </w:rPr>
        <w:t>culty of</w:t>
      </w:r>
      <w:r w:rsidRPr="007C4B77">
        <w:rPr>
          <w:rFonts w:asciiTheme="minorHAnsi" w:hAnsiTheme="minorHAnsi"/>
        </w:rPr>
        <w:t xml:space="preserve"> </w:t>
      </w:r>
      <w:r w:rsidR="007C5B0A">
        <w:rPr>
          <w:rFonts w:asciiTheme="minorHAnsi" w:hAnsiTheme="minorHAnsi"/>
        </w:rPr>
        <w:t>Applied Informatics</w:t>
      </w:r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ab/>
      </w:r>
      <w:r w:rsidRPr="007C4B77">
        <w:rPr>
          <w:rFonts w:asciiTheme="minorHAnsi" w:hAnsi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7C4B77" w:rsidTr="00C36444">
        <w:tc>
          <w:tcPr>
            <w:tcW w:w="1980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117E11">
            <w:pPr>
              <w:spacing w:line="360" w:lineRule="auto"/>
              <w:rPr>
                <w:rFonts w:asciiTheme="minorHAnsi" w:hAnsiTheme="minorHAnsi"/>
              </w:rPr>
            </w:pPr>
            <w:r w:rsidRPr="007C4B77">
              <w:rPr>
                <w:rFonts w:asciiTheme="minorHAnsi" w:hAnsiTheme="minorHAnsi"/>
              </w:rPr>
              <w:t>A</w:t>
            </w:r>
            <w:r w:rsidR="00F83ECA">
              <w:rPr>
                <w:rFonts w:asciiTheme="minorHAnsi" w:hAnsiTheme="minorHAnsi"/>
              </w:rPr>
              <w:t>c</w:t>
            </w:r>
            <w:r w:rsidRPr="007C4B77">
              <w:rPr>
                <w:rFonts w:asciiTheme="minorHAnsi" w:hAnsiTheme="minorHAnsi"/>
              </w:rPr>
              <w:t>ademic</w:t>
            </w:r>
            <w:r w:rsidR="00F83ECA">
              <w:rPr>
                <w:rFonts w:asciiTheme="minorHAnsi" w:hAnsiTheme="minorHAnsi"/>
              </w:rPr>
              <w:t xml:space="preserve"> year</w:t>
            </w:r>
            <w:r w:rsidRPr="007C4B77">
              <w:rPr>
                <w:rFonts w:asciiTheme="minorHAnsi" w:hAnsiTheme="minorHAnsi"/>
              </w:rPr>
              <w:t xml:space="preserve"> :      </w:t>
            </w:r>
          </w:p>
        </w:tc>
        <w:tc>
          <w:tcPr>
            <w:tcW w:w="2914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FC446D" w:rsidP="005858F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9</w:t>
            </w:r>
            <w:r w:rsidR="007C5B0A">
              <w:rPr>
                <w:rFonts w:asciiTheme="minorHAnsi" w:hAnsiTheme="minorHAnsi"/>
              </w:rPr>
              <w:t>/20</w:t>
            </w:r>
            <w:r>
              <w:rPr>
                <w:rFonts w:asciiTheme="minorHAnsi" w:hAnsiTheme="minorHAnsi"/>
              </w:rPr>
              <w:t>20</w:t>
            </w:r>
          </w:p>
        </w:tc>
      </w:tr>
      <w:tr w:rsidR="00117E11" w:rsidRPr="007C4B77" w:rsidTr="00C36444">
        <w:tc>
          <w:tcPr>
            <w:tcW w:w="1980" w:type="dxa"/>
          </w:tcPr>
          <w:p w:rsidR="00117E11" w:rsidRPr="007C4B77" w:rsidRDefault="00F83ECA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ode of </w:t>
            </w:r>
            <w:r w:rsidR="00117E11" w:rsidRPr="007C4B77">
              <w:rPr>
                <w:rFonts w:asciiTheme="minorHAnsi" w:hAnsiTheme="minorHAnsi"/>
              </w:rPr>
              <w:t>stud</w:t>
            </w:r>
            <w:r>
              <w:rPr>
                <w:rFonts w:asciiTheme="minorHAnsi" w:hAnsiTheme="minorHAnsi"/>
              </w:rPr>
              <w:t>y</w:t>
            </w:r>
            <w:r w:rsidR="00117E11" w:rsidRPr="007C4B77">
              <w:rPr>
                <w:rFonts w:asciiTheme="minorHAnsi" w:hAnsiTheme="minorHAnsi"/>
              </w:rPr>
              <w:t>:</w:t>
            </w:r>
          </w:p>
        </w:tc>
        <w:tc>
          <w:tcPr>
            <w:tcW w:w="2914" w:type="dxa"/>
          </w:tcPr>
          <w:p w:rsidR="00117E11" w:rsidRPr="007C4B77" w:rsidRDefault="007C5B0A" w:rsidP="00C3644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ll-time</w:t>
            </w:r>
          </w:p>
        </w:tc>
      </w:tr>
    </w:tbl>
    <w:p w:rsidR="00117E11" w:rsidRPr="007C4B77" w:rsidRDefault="00117E11" w:rsidP="001C10DB">
      <w:pPr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C10DB">
      <w:pPr>
        <w:rPr>
          <w:rFonts w:asciiTheme="minorHAnsi" w:hAnsiTheme="minorHAnsi"/>
          <w:b/>
          <w:sz w:val="28"/>
          <w:szCs w:val="28"/>
        </w:rPr>
      </w:pPr>
    </w:p>
    <w:p w:rsidR="00117E11" w:rsidRPr="007C4B77" w:rsidRDefault="00F83ECA" w:rsidP="00117E11">
      <w:pPr>
        <w:jc w:val="center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>Final State Examination APPLICATION</w:t>
      </w:r>
    </w:p>
    <w:p w:rsidR="00117E11" w:rsidRPr="007C4B77" w:rsidRDefault="00117E11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117E11" w:rsidRPr="007C4B77" w:rsidRDefault="00117E11" w:rsidP="00117E11">
      <w:pPr>
        <w:rPr>
          <w:rFonts w:asciiTheme="minorHAnsi" w:hAnsi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7C4B77" w:rsidTr="007074F1">
        <w:tc>
          <w:tcPr>
            <w:tcW w:w="3168" w:type="dxa"/>
            <w:vAlign w:val="center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e and surname, title</w:t>
            </w:r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bookmarkStart w:id="1" w:name="_GoBack"/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bookmarkEnd w:id="1"/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7C4B77" w:rsidTr="007074F1">
        <w:tc>
          <w:tcPr>
            <w:tcW w:w="3168" w:type="dxa"/>
            <w:vAlign w:val="bottom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rsonal ID number</w:t>
            </w:r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C60F54" w:rsidRPr="007C4B77" w:rsidRDefault="00C60F54" w:rsidP="00117E11">
      <w:pPr>
        <w:rPr>
          <w:rFonts w:asciiTheme="minorHAnsi" w:hAnsi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gree studies</w:t>
            </w:r>
          </w:p>
        </w:tc>
        <w:tc>
          <w:tcPr>
            <w:tcW w:w="5940" w:type="dxa"/>
          </w:tcPr>
          <w:p w:rsidR="007074F1" w:rsidRPr="007C4B77" w:rsidRDefault="007C5B0A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gineering Informatics</w:t>
            </w:r>
          </w:p>
        </w:tc>
      </w:tr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gree course</w:t>
            </w:r>
          </w:p>
        </w:tc>
        <w:tc>
          <w:tcPr>
            <w:tcW w:w="5940" w:type="dxa"/>
          </w:tcPr>
          <w:p w:rsidR="007074F1" w:rsidRPr="007C4B77" w:rsidRDefault="00CC3F2A" w:rsidP="006C6A6D">
            <w:pPr>
              <w:spacing w:before="80" w:after="80"/>
              <w:rPr>
                <w:rFonts w:asciiTheme="minorHAnsi" w:hAnsiTheme="minorHAnsi"/>
              </w:rPr>
            </w:pPr>
            <w:r w:rsidRPr="00CC3F2A">
              <w:rPr>
                <w:rFonts w:asciiTheme="minorHAnsi" w:hAnsiTheme="minorHAnsi"/>
              </w:rPr>
              <w:t>Integrated Systems in Buildings</w:t>
            </w:r>
          </w:p>
        </w:tc>
      </w:tr>
    </w:tbl>
    <w:p w:rsidR="00117E11" w:rsidRDefault="00117E11" w:rsidP="00117E11">
      <w:pPr>
        <w:rPr>
          <w:rFonts w:asciiTheme="minorHAnsi" w:hAnsiTheme="minorHAnsi"/>
          <w:b/>
        </w:rPr>
      </w:pPr>
    </w:p>
    <w:p w:rsidR="00CC3F2A" w:rsidRPr="007C4B77" w:rsidRDefault="00CC3F2A" w:rsidP="00117E11">
      <w:pPr>
        <w:rPr>
          <w:rFonts w:asciiTheme="minorHAnsi" w:hAnsiTheme="minorHAnsi"/>
          <w:b/>
        </w:rPr>
      </w:pPr>
    </w:p>
    <w:p w:rsidR="00266A99" w:rsidRPr="007C4B77" w:rsidRDefault="00266A99" w:rsidP="00117E11">
      <w:pPr>
        <w:rPr>
          <w:rFonts w:asciiTheme="minorHAnsi" w:hAnsiTheme="minorHAnsi"/>
          <w:b/>
        </w:rPr>
      </w:pPr>
    </w:p>
    <w:p w:rsidR="001C10DB" w:rsidRPr="007C4B77" w:rsidRDefault="00EB59AD" w:rsidP="00AD2BC0">
      <w:pPr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 will attend the commencement in </w:t>
      </w:r>
      <w:proofErr w:type="gramStart"/>
      <w:r>
        <w:rPr>
          <w:rFonts w:asciiTheme="minorHAnsi" w:hAnsiTheme="minorHAnsi"/>
        </w:rPr>
        <w:t>case</w:t>
      </w:r>
      <w:proofErr w:type="gramEnd"/>
      <w:r>
        <w:rPr>
          <w:rFonts w:asciiTheme="minorHAnsi" w:hAnsiTheme="minorHAnsi"/>
        </w:rPr>
        <w:t xml:space="preserve"> of passing the FSE</w:t>
      </w:r>
      <w:r w:rsidR="00AD2BC0" w:rsidRPr="007C4B77">
        <w:rPr>
          <w:rFonts w:asciiTheme="minorHAnsi" w:hAnsiTheme="minorHAnsi"/>
        </w:rPr>
        <w:t>:</w:t>
      </w:r>
      <w:r w:rsidR="00AD2BC0" w:rsidRPr="007C4B77">
        <w:rPr>
          <w:rFonts w:asciiTheme="minorHAnsi" w:hAnsiTheme="minorHAnsi"/>
        </w:rPr>
        <w:tab/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C5B0A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7C5B0A" w:rsidRPr="00171777">
        <w:rPr>
          <w:rFonts w:asciiTheme="minorHAnsi" w:hAnsiTheme="minorHAnsi" w:cstheme="minorHAnsi"/>
          <w:sz w:val="20"/>
          <w:szCs w:val="20"/>
        </w:rPr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7C5B0A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7C5B0A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/>
        </w:rPr>
        <w:t>Yes</w:t>
      </w:r>
      <w:r w:rsidR="00E8676F">
        <w:rPr>
          <w:rFonts w:asciiTheme="minorHAnsi" w:hAnsiTheme="minorHAnsi"/>
        </w:rPr>
        <w:t>*</w:t>
      </w:r>
    </w:p>
    <w:p w:rsidR="001C10DB" w:rsidRPr="007C4B77" w:rsidRDefault="007C5B0A" w:rsidP="00AD2BC0">
      <w:pPr>
        <w:spacing w:after="120"/>
        <w:ind w:left="6372"/>
        <w:rPr>
          <w:rFonts w:asciiTheme="minorHAnsi" w:hAnsi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7C4B77">
        <w:rPr>
          <w:rFonts w:asciiTheme="minorHAnsi" w:hAnsiTheme="minorHAnsi"/>
        </w:rPr>
        <w:t>N</w:t>
      </w:r>
      <w:r w:rsidR="00EB59AD">
        <w:rPr>
          <w:rFonts w:asciiTheme="minorHAnsi" w:hAnsiTheme="minorHAnsi"/>
        </w:rPr>
        <w:t>o</w:t>
      </w:r>
      <w:r w:rsidR="00E8676F">
        <w:rPr>
          <w:rFonts w:asciiTheme="minorHAnsi" w:hAnsiTheme="minorHAnsi"/>
        </w:rPr>
        <w:t>*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EB59AD" w:rsidP="001C10DB">
      <w:pPr>
        <w:rPr>
          <w:rFonts w:asciiTheme="minorHAnsi" w:hAnsiTheme="minorHAnsi"/>
        </w:rPr>
      </w:pPr>
      <w:r>
        <w:rPr>
          <w:rFonts w:asciiTheme="minorHAnsi" w:hAnsiTheme="minorHAnsi"/>
        </w:rPr>
        <w:t>In</w:t>
      </w:r>
      <w:r w:rsidR="001C10DB" w:rsidRPr="007C4B77">
        <w:rPr>
          <w:rFonts w:asciiTheme="minorHAnsi" w:hAnsiTheme="minorHAnsi"/>
        </w:rPr>
        <w:t> 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5B0A">
        <w:rPr>
          <w:rFonts w:asciiTheme="minorHAnsi" w:hAnsiTheme="minorHAnsi" w:cs="Arial"/>
        </w:rPr>
        <w:t xml:space="preserve"> </w:t>
      </w:r>
      <w:r>
        <w:rPr>
          <w:rFonts w:asciiTheme="minorHAnsi" w:hAnsiTheme="minorHAnsi"/>
        </w:rPr>
        <w:t xml:space="preserve">on 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>
        <w:rPr>
          <w:rFonts w:asciiTheme="minorHAnsi" w:hAnsiTheme="minorHAnsi"/>
        </w:rPr>
        <w:t>Signature</w:t>
      </w:r>
      <w:r w:rsidR="007C4B77">
        <w:rPr>
          <w:rFonts w:asciiTheme="minorHAnsi" w:hAnsiTheme="minorHAnsi"/>
        </w:rPr>
        <w:t>…….</w:t>
      </w:r>
      <w:r w:rsidR="001C10DB" w:rsidRPr="007C4B77">
        <w:rPr>
          <w:rFonts w:asciiTheme="minorHAnsi" w:hAnsiTheme="minorHAnsi"/>
        </w:rPr>
        <w:t>……………………………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390C48" w:rsidRPr="007C4B77" w:rsidRDefault="00390C48" w:rsidP="001C10DB">
      <w:pPr>
        <w:rPr>
          <w:rFonts w:asciiTheme="minorHAnsi" w:hAnsiTheme="minorHAnsi"/>
        </w:rPr>
      </w:pPr>
    </w:p>
    <w:p w:rsidR="001C10DB" w:rsidRPr="003858BB" w:rsidRDefault="00EF7F1E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Received (date)</w:t>
      </w:r>
      <w:r w:rsidR="00AD2BC0" w:rsidRPr="003858BB">
        <w:rPr>
          <w:rFonts w:asciiTheme="minorHAnsi" w:hAnsiTheme="minorHAnsi"/>
        </w:rPr>
        <w:t>:</w:t>
      </w:r>
    </w:p>
    <w:p w:rsidR="001B603A" w:rsidRPr="003858BB" w:rsidRDefault="001C10DB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 xml:space="preserve">                                                                                      </w:t>
      </w:r>
    </w:p>
    <w:p w:rsidR="00AD2BC0" w:rsidRPr="003858BB" w:rsidRDefault="00EF7F1E" w:rsidP="00AD2BC0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Signature and stamp</w:t>
      </w:r>
      <w:r w:rsidR="00872783" w:rsidRPr="003858BB">
        <w:rPr>
          <w:rFonts w:asciiTheme="minorHAnsi" w:hAnsiTheme="minorHAnsi"/>
        </w:rPr>
        <w:t>:</w:t>
      </w:r>
    </w:p>
    <w:p w:rsidR="00AD2BC0" w:rsidRPr="003858BB" w:rsidRDefault="00AD2BC0" w:rsidP="00AD2BC0">
      <w:pPr>
        <w:rPr>
          <w:rFonts w:asciiTheme="minorHAnsi" w:hAnsiTheme="minorHAnsi"/>
        </w:rPr>
      </w:pPr>
    </w:p>
    <w:p w:rsidR="001B603A" w:rsidRPr="003858BB" w:rsidRDefault="001B603A" w:rsidP="001C10DB">
      <w:pPr>
        <w:rPr>
          <w:rFonts w:asciiTheme="minorHAnsi" w:hAnsiTheme="minorHAnsi"/>
        </w:rPr>
      </w:pPr>
    </w:p>
    <w:p w:rsidR="00AD2BC0" w:rsidRPr="003858BB" w:rsidRDefault="00AD2BC0" w:rsidP="00AD2BC0">
      <w:pPr>
        <w:rPr>
          <w:rFonts w:asciiTheme="minorHAnsi" w:hAnsiTheme="minorHAnsi"/>
        </w:rPr>
      </w:pPr>
    </w:p>
    <w:p w:rsidR="00E8676F" w:rsidRPr="003858BB" w:rsidRDefault="00E8676F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 </w:t>
      </w:r>
      <w:proofErr w:type="spellStart"/>
      <w:r w:rsidR="00FC446D">
        <w:rPr>
          <w:rFonts w:asciiTheme="minorHAnsi" w:hAnsiTheme="minorHAnsi"/>
          <w:sz w:val="20"/>
        </w:rPr>
        <w:t>mark</w:t>
      </w:r>
      <w:proofErr w:type="spellEnd"/>
      <w:r w:rsidR="00EF7F1E" w:rsidRPr="003858BB">
        <w:rPr>
          <w:rFonts w:asciiTheme="minorHAnsi" w:hAnsiTheme="minorHAnsi"/>
          <w:sz w:val="20"/>
        </w:rPr>
        <w:t xml:space="preserve"> as </w:t>
      </w:r>
      <w:proofErr w:type="spellStart"/>
      <w:r w:rsidR="00EF7F1E" w:rsidRPr="003858BB">
        <w:rPr>
          <w:rFonts w:asciiTheme="minorHAnsi" w:hAnsiTheme="minorHAnsi"/>
          <w:sz w:val="20"/>
        </w:rPr>
        <w:t>appropriate</w:t>
      </w:r>
      <w:proofErr w:type="spellEnd"/>
    </w:p>
    <w:sectPr w:rsidR="00E8676F" w:rsidRPr="003858BB" w:rsidSect="00A7503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62CD" w:rsidRDefault="008762CD" w:rsidP="007C4B77">
      <w:r>
        <w:separator/>
      </w:r>
    </w:p>
  </w:endnote>
  <w:endnote w:type="continuationSeparator" w:id="0">
    <w:p w:rsidR="008762CD" w:rsidRDefault="008762CD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62CD" w:rsidRDefault="008762CD" w:rsidP="007C4B77">
      <w:r>
        <w:separator/>
      </w:r>
    </w:p>
  </w:footnote>
  <w:footnote w:type="continuationSeparator" w:id="0">
    <w:p w:rsidR="008762CD" w:rsidRDefault="008762CD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6E5F563" wp14:editId="6F03CDE0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YwMjUzMDI3MDJT0lEKTi0uzszPAykwqgUA5VWePywAAAA="/>
  </w:docVars>
  <w:rsids>
    <w:rsidRoot w:val="00117E11"/>
    <w:rsid w:val="00052420"/>
    <w:rsid w:val="000B56B1"/>
    <w:rsid w:val="000C769D"/>
    <w:rsid w:val="000E5DC7"/>
    <w:rsid w:val="00117E11"/>
    <w:rsid w:val="00184450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858BB"/>
    <w:rsid w:val="00390C48"/>
    <w:rsid w:val="003E4823"/>
    <w:rsid w:val="00452400"/>
    <w:rsid w:val="00455CA0"/>
    <w:rsid w:val="00481414"/>
    <w:rsid w:val="004E165F"/>
    <w:rsid w:val="004F7958"/>
    <w:rsid w:val="00583EA7"/>
    <w:rsid w:val="005858F4"/>
    <w:rsid w:val="005E2E4A"/>
    <w:rsid w:val="00604E5F"/>
    <w:rsid w:val="00605512"/>
    <w:rsid w:val="0061490A"/>
    <w:rsid w:val="006C6A6D"/>
    <w:rsid w:val="007074F1"/>
    <w:rsid w:val="00723602"/>
    <w:rsid w:val="007C4B77"/>
    <w:rsid w:val="007C5B0A"/>
    <w:rsid w:val="007F57D2"/>
    <w:rsid w:val="00872783"/>
    <w:rsid w:val="00872C2A"/>
    <w:rsid w:val="008762CD"/>
    <w:rsid w:val="00937F45"/>
    <w:rsid w:val="00940221"/>
    <w:rsid w:val="00A75034"/>
    <w:rsid w:val="00A8015B"/>
    <w:rsid w:val="00AD2BC0"/>
    <w:rsid w:val="00BB5181"/>
    <w:rsid w:val="00C2610F"/>
    <w:rsid w:val="00C36444"/>
    <w:rsid w:val="00C37EE7"/>
    <w:rsid w:val="00C60F54"/>
    <w:rsid w:val="00C66171"/>
    <w:rsid w:val="00CA6897"/>
    <w:rsid w:val="00CC3F2A"/>
    <w:rsid w:val="00D61EAB"/>
    <w:rsid w:val="00D92832"/>
    <w:rsid w:val="00E37AD2"/>
    <w:rsid w:val="00E8676F"/>
    <w:rsid w:val="00EB59AD"/>
    <w:rsid w:val="00EF7F1E"/>
    <w:rsid w:val="00F46605"/>
    <w:rsid w:val="00F83ECA"/>
    <w:rsid w:val="00FC446D"/>
    <w:rsid w:val="00FC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BD5DE5-97AC-4D4C-985F-AF205DE00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ri Vojtesek</cp:lastModifiedBy>
  <cp:revision>3</cp:revision>
  <dcterms:created xsi:type="dcterms:W3CDTF">2020-06-25T10:31:00Z</dcterms:created>
  <dcterms:modified xsi:type="dcterms:W3CDTF">2020-06-25T10:31:00Z</dcterms:modified>
</cp:coreProperties>
</file>